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EA99D6" w14:textId="25DF75DD" w:rsidR="002A485D" w:rsidRDefault="00983C1D" w:rsidP="003C0A33">
      <w:pPr>
        <w:pStyle w:val="Title"/>
      </w:pPr>
      <w:r w:rsidRPr="00983C1D">
        <w:t xml:space="preserve">PART D </w:t>
      </w:r>
      <w:r w:rsidR="000528D6">
        <w:t>– Debugging</w:t>
      </w:r>
    </w:p>
    <w:p w14:paraId="6094AD71" w14:textId="77777777" w:rsidR="002A485D" w:rsidRPr="00C526DF" w:rsidRDefault="002A485D" w:rsidP="002A485D"/>
    <w:p w14:paraId="63AD84F5" w14:textId="4C94D315" w:rsidR="002A485D" w:rsidRPr="00574409" w:rsidRDefault="002A485D" w:rsidP="003C0A33">
      <w:pPr>
        <w:pStyle w:val="Heading2"/>
        <w:rPr>
          <w:sz w:val="28"/>
          <w:szCs w:val="28"/>
        </w:rPr>
      </w:pPr>
      <w:r w:rsidRPr="00574409">
        <w:rPr>
          <w:sz w:val="28"/>
          <w:szCs w:val="28"/>
        </w:rPr>
        <w:t>Screen Shot of Performance tab in DevTools</w:t>
      </w:r>
    </w:p>
    <w:p w14:paraId="04729DEE" w14:textId="1806DE8A" w:rsidR="00ED42F7" w:rsidRPr="00C526DF" w:rsidRDefault="00784F82" w:rsidP="002A485D">
      <w:r>
        <w:rPr>
          <w:noProof/>
        </w:rPr>
        <w:drawing>
          <wp:inline distT="0" distB="0" distL="0" distR="0" wp14:anchorId="5A941E3C" wp14:editId="44498554">
            <wp:extent cx="5731510" cy="6567170"/>
            <wp:effectExtent l="0" t="0" r="254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6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2A5D1" w14:textId="0DC666C4" w:rsidR="002A485D" w:rsidRPr="00574409" w:rsidRDefault="002A485D" w:rsidP="003C0A33">
      <w:pPr>
        <w:pStyle w:val="Heading2"/>
        <w:rPr>
          <w:sz w:val="28"/>
          <w:szCs w:val="28"/>
        </w:rPr>
      </w:pPr>
      <w:r w:rsidRPr="00574409">
        <w:rPr>
          <w:sz w:val="28"/>
          <w:szCs w:val="28"/>
        </w:rPr>
        <w:lastRenderedPageBreak/>
        <w:t>Screen shot showing AJAX (network tab)</w:t>
      </w:r>
    </w:p>
    <w:p w14:paraId="0F61385C" w14:textId="7E91E7C1" w:rsidR="00633A48" w:rsidRPr="00C526DF" w:rsidRDefault="000927B2" w:rsidP="002A485D">
      <w:r>
        <w:rPr>
          <w:noProof/>
        </w:rPr>
        <w:drawing>
          <wp:inline distT="0" distB="0" distL="0" distR="0" wp14:anchorId="3E74C230" wp14:editId="50CD7681">
            <wp:extent cx="5731510" cy="6685280"/>
            <wp:effectExtent l="0" t="0" r="254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8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FEB3D" w14:textId="1FBBDC05" w:rsidR="002A485D" w:rsidRPr="00574409" w:rsidRDefault="002A485D" w:rsidP="003C0A33">
      <w:pPr>
        <w:pStyle w:val="Heading2"/>
        <w:rPr>
          <w:sz w:val="28"/>
          <w:szCs w:val="28"/>
        </w:rPr>
      </w:pPr>
      <w:r w:rsidRPr="00574409">
        <w:rPr>
          <w:sz w:val="28"/>
          <w:szCs w:val="28"/>
        </w:rPr>
        <w:lastRenderedPageBreak/>
        <w:t>localStorage (application tab) inside devtools to prove app works</w:t>
      </w:r>
    </w:p>
    <w:p w14:paraId="04F460F2" w14:textId="3809A519" w:rsidR="00633A48" w:rsidRPr="00C526DF" w:rsidRDefault="00ED663D" w:rsidP="002A485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0F80EE" wp14:editId="6262F447">
                <wp:simplePos x="0" y="0"/>
                <wp:positionH relativeFrom="column">
                  <wp:posOffset>1310640</wp:posOffset>
                </wp:positionH>
                <wp:positionV relativeFrom="paragraph">
                  <wp:posOffset>1358900</wp:posOffset>
                </wp:positionV>
                <wp:extent cx="3147060" cy="845820"/>
                <wp:effectExtent l="0" t="0" r="15240" b="1143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060" cy="8458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3B8814" id="Rectangle 2" o:spid="_x0000_s1026" style="position:absolute;margin-left:103.2pt;margin-top:107pt;width:247.8pt;height:66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" filled="f" strokecolor="#4472c4 [3204]" strokeweight="1pt"/>
            </w:pict>
          </mc:Fallback>
        </mc:AlternateContent>
      </w:r>
      <w:r w:rsidR="007168BC">
        <w:rPr>
          <w:noProof/>
        </w:rPr>
        <w:drawing>
          <wp:inline distT="0" distB="0" distL="0" distR="0" wp14:anchorId="15E91CB7" wp14:editId="3880F9EF">
            <wp:extent cx="5554980" cy="4457065"/>
            <wp:effectExtent l="0" t="0" r="762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3080"/>
                    <a:stretch/>
                  </pic:blipFill>
                  <pic:spPr bwMode="auto">
                    <a:xfrm>
                      <a:off x="0" y="0"/>
                      <a:ext cx="5554980" cy="4457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722C69" w14:textId="5ED462F0" w:rsidR="002A485D" w:rsidRPr="00574409" w:rsidRDefault="002A485D" w:rsidP="003C0A33">
      <w:pPr>
        <w:pStyle w:val="Heading2"/>
        <w:rPr>
          <w:sz w:val="28"/>
          <w:szCs w:val="28"/>
        </w:rPr>
      </w:pPr>
      <w:r w:rsidRPr="00574409">
        <w:rPr>
          <w:sz w:val="28"/>
          <w:szCs w:val="28"/>
        </w:rPr>
        <w:t>PWA audit completed under lighthouse tab</w:t>
      </w:r>
    </w:p>
    <w:p w14:paraId="15E68ACD" w14:textId="73A81C74" w:rsidR="00CF4A03" w:rsidRPr="000177BC" w:rsidRDefault="007947DC" w:rsidP="000177BC">
      <w:pPr>
        <w:pStyle w:val="Heading3"/>
        <w:rPr>
          <w:b/>
          <w:bCs/>
          <w:color w:val="auto"/>
          <w:sz w:val="28"/>
          <w:szCs w:val="28"/>
        </w:rPr>
      </w:pPr>
      <w:hyperlink r:id="rId10" w:history="1">
        <w:r w:rsidR="00CF4A03" w:rsidRPr="007947DC">
          <w:rPr>
            <w:rStyle w:val="Hyperlink"/>
            <w:b/>
            <w:bCs/>
            <w:sz w:val="28"/>
            <w:szCs w:val="28"/>
          </w:rPr>
          <w:t>index.html</w:t>
        </w:r>
      </w:hyperlink>
    </w:p>
    <w:p w14:paraId="49896042" w14:textId="1D3F1487" w:rsidR="00CF4A03" w:rsidRPr="00574409" w:rsidRDefault="00820BC9" w:rsidP="00821EE7">
      <w:pPr>
        <w:pStyle w:val="Heading3"/>
        <w:rPr>
          <w:b/>
          <w:bCs/>
          <w:color w:val="auto"/>
          <w:sz w:val="28"/>
          <w:szCs w:val="28"/>
        </w:rPr>
      </w:pPr>
      <w:hyperlink r:id="rId11" w:history="1">
        <w:r w:rsidR="00CF4A03" w:rsidRPr="00820BC9">
          <w:rPr>
            <w:rStyle w:val="Hyperlink"/>
            <w:b/>
            <w:bCs/>
            <w:sz w:val="28"/>
            <w:szCs w:val="28"/>
          </w:rPr>
          <w:t>main.html</w:t>
        </w:r>
      </w:hyperlink>
    </w:p>
    <w:p w14:paraId="08C1F1F0" w14:textId="136B2F33" w:rsidR="00CF4A03" w:rsidRDefault="00CF4A03" w:rsidP="00CF4A03"/>
    <w:p w14:paraId="11FE750C" w14:textId="77777777" w:rsidR="00CF4A03" w:rsidRPr="00CF4A03" w:rsidRDefault="00CF4A03" w:rsidP="00CF4A03"/>
    <w:sectPr w:rsidR="00CF4A03" w:rsidRPr="00CF4A03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AC50C2" w14:textId="77777777" w:rsidR="00320B16" w:rsidRDefault="00320B16" w:rsidP="00320B16">
      <w:pPr>
        <w:spacing w:after="0" w:line="240" w:lineRule="auto"/>
      </w:pPr>
      <w:r>
        <w:separator/>
      </w:r>
    </w:p>
  </w:endnote>
  <w:endnote w:type="continuationSeparator" w:id="0">
    <w:p w14:paraId="38220194" w14:textId="77777777" w:rsidR="00320B16" w:rsidRDefault="00320B16" w:rsidP="00320B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554307" w14:textId="77777777" w:rsidR="00320B16" w:rsidRDefault="00320B16" w:rsidP="00320B16">
      <w:pPr>
        <w:spacing w:after="0" w:line="240" w:lineRule="auto"/>
      </w:pPr>
      <w:r>
        <w:separator/>
      </w:r>
    </w:p>
  </w:footnote>
  <w:footnote w:type="continuationSeparator" w:id="0">
    <w:p w14:paraId="3D54E2FA" w14:textId="77777777" w:rsidR="00320B16" w:rsidRDefault="00320B16" w:rsidP="00320B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D6138C" w14:textId="48149CEB" w:rsidR="00320B16" w:rsidRDefault="00320B16">
    <w:pPr>
      <w:pStyle w:val="Header"/>
    </w:pPr>
    <w:r w:rsidRPr="00320B16">
      <w:t>CINI_471012861_UX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406E26"/>
    <w:multiLevelType w:val="multilevel"/>
    <w:tmpl w:val="DD4AE7DE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MzE2N7UwN7M0sDBX0lEKTi0uzszPAykwqgUAIMpG1SwAAAA="/>
  </w:docVars>
  <w:rsids>
    <w:rsidRoot w:val="00D54DBB"/>
    <w:rsid w:val="000177BC"/>
    <w:rsid w:val="00041D6B"/>
    <w:rsid w:val="00045959"/>
    <w:rsid w:val="000528D6"/>
    <w:rsid w:val="000927B2"/>
    <w:rsid w:val="0022791A"/>
    <w:rsid w:val="002A485D"/>
    <w:rsid w:val="00320B16"/>
    <w:rsid w:val="003864EC"/>
    <w:rsid w:val="003C0A33"/>
    <w:rsid w:val="00574409"/>
    <w:rsid w:val="00592E90"/>
    <w:rsid w:val="005C38B3"/>
    <w:rsid w:val="00633A48"/>
    <w:rsid w:val="007168BC"/>
    <w:rsid w:val="00784F82"/>
    <w:rsid w:val="007947DC"/>
    <w:rsid w:val="007E0520"/>
    <w:rsid w:val="00820BC9"/>
    <w:rsid w:val="00821EE7"/>
    <w:rsid w:val="00933A7D"/>
    <w:rsid w:val="00937EB8"/>
    <w:rsid w:val="00983C1D"/>
    <w:rsid w:val="00AF32BD"/>
    <w:rsid w:val="00B40C60"/>
    <w:rsid w:val="00B64A66"/>
    <w:rsid w:val="00C526DF"/>
    <w:rsid w:val="00CF4A03"/>
    <w:rsid w:val="00D54DBB"/>
    <w:rsid w:val="00ED1A4D"/>
    <w:rsid w:val="00ED42F7"/>
    <w:rsid w:val="00ED663D"/>
    <w:rsid w:val="00F84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863A2"/>
  <w15:chartTrackingRefBased/>
  <w15:docId w15:val="{16D5D377-46A5-43DB-B509-C72011B3E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0B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0B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0B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F4A0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20B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20B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320B1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20B1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20B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20B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0B16"/>
  </w:style>
  <w:style w:type="paragraph" w:styleId="Footer">
    <w:name w:val="footer"/>
    <w:basedOn w:val="Normal"/>
    <w:link w:val="FooterChar"/>
    <w:uiPriority w:val="99"/>
    <w:unhideWhenUsed/>
    <w:rsid w:val="00320B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0B16"/>
  </w:style>
  <w:style w:type="character" w:customStyle="1" w:styleId="Heading4Char">
    <w:name w:val="Heading 4 Char"/>
    <w:basedOn w:val="DefaultParagraphFont"/>
    <w:link w:val="Heading4"/>
    <w:uiPriority w:val="9"/>
    <w:rsid w:val="00CF4A0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7947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47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19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.docs.live.net/93945a1760e15820/Desktop/TAFE%20-%20ICT50615%20%5e0%20ICT50515/Semester%202/UX%20Development/Assessment%202/Lighthouse%20Report%20-%20main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.docs.live.net/93945a1760e15820/Desktop/TAFE%20-%20ICT50615%20%5e0%20ICT50515/Semester%202/UX%20Development/Assessment%202/Lighthouse%20Report%20-%20index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3</Pages>
  <Words>90</Words>
  <Characters>518</Characters>
  <Application>Microsoft Office Word</Application>
  <DocSecurity>0</DocSecurity>
  <Lines>4</Lines>
  <Paragraphs>1</Paragraphs>
  <ScaleCrop>false</ScaleCrop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lorie Cini</dc:creator>
  <cp:keywords/>
  <dc:description/>
  <cp:lastModifiedBy>Mallorie Cini</cp:lastModifiedBy>
  <cp:revision>33</cp:revision>
  <dcterms:created xsi:type="dcterms:W3CDTF">2020-10-18T03:12:00Z</dcterms:created>
  <dcterms:modified xsi:type="dcterms:W3CDTF">2020-10-18T09:44:00Z</dcterms:modified>
</cp:coreProperties>
</file>